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5CFF6" w14:textId="64851238" w:rsidR="00AF7D64" w:rsidRPr="00AF7D64" w:rsidRDefault="00AF7D64" w:rsidP="00AF7D64">
      <w:pPr>
        <w:jc w:val="center"/>
        <w:rPr>
          <w:b/>
          <w:bCs/>
          <w:sz w:val="26"/>
          <w:szCs w:val="26"/>
          <w:lang w:val="en-US"/>
        </w:rPr>
      </w:pPr>
      <w:r w:rsidRPr="00AF7D64">
        <w:rPr>
          <w:b/>
          <w:bCs/>
          <w:sz w:val="26"/>
          <w:szCs w:val="26"/>
          <w:lang w:val="en-US"/>
        </w:rPr>
        <w:t xml:space="preserve">Take-home </w:t>
      </w:r>
      <w:r w:rsidR="00271683">
        <w:rPr>
          <w:b/>
          <w:bCs/>
          <w:sz w:val="26"/>
          <w:szCs w:val="26"/>
          <w:lang w:val="en-US"/>
        </w:rPr>
        <w:t>A</w:t>
      </w:r>
      <w:r w:rsidR="001D0DFB">
        <w:rPr>
          <w:b/>
          <w:bCs/>
          <w:sz w:val="26"/>
          <w:szCs w:val="26"/>
          <w:lang w:val="en-US"/>
        </w:rPr>
        <w:t>ssignment</w:t>
      </w:r>
      <w:r w:rsidRPr="00AF7D64">
        <w:rPr>
          <w:b/>
          <w:bCs/>
          <w:sz w:val="26"/>
          <w:szCs w:val="26"/>
          <w:lang w:val="en-US"/>
        </w:rPr>
        <w:t xml:space="preserve"> for Senior Backend Engineer Project</w:t>
      </w:r>
    </w:p>
    <w:p w14:paraId="05304A15" w14:textId="7FE90FEF" w:rsidR="001C43B8" w:rsidRDefault="00AF7D64">
      <w:pPr>
        <w:rPr>
          <w:lang w:val="en-US"/>
        </w:rPr>
      </w:pPr>
      <w:r>
        <w:rPr>
          <w:lang w:val="en-US"/>
        </w:rPr>
        <w:t>I have developed this database schema extraction API in Flask. I have used MySQL database. It has three main endpoints along with a welcome end point with API details. The subsequent paragraphs discuss the main endpoints:</w:t>
      </w:r>
    </w:p>
    <w:p w14:paraId="3409C44F" w14:textId="17927613" w:rsidR="00AF7D64" w:rsidRDefault="00AF7D64" w:rsidP="00AF7D6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ndpoint to provide database credentials: </w:t>
      </w:r>
      <w:r w:rsidR="001B5C99">
        <w:rPr>
          <w:lang w:val="en-US"/>
        </w:rPr>
        <w:t xml:space="preserve">This is the essential endpoint to be invoked first before other two endpoints to set the database username and password. </w:t>
      </w:r>
      <w:r>
        <w:rPr>
          <w:lang w:val="en-US"/>
        </w:rPr>
        <w:t>This endpoint should be used to pass the database credential to be used by other two endpoints (to get schema of a database and to search table in a database).</w:t>
      </w:r>
    </w:p>
    <w:p w14:paraId="0370259A" w14:textId="4A804F9D" w:rsidR="00AF7D64" w:rsidRDefault="003E72A3" w:rsidP="00AF7D64">
      <w:pPr>
        <w:pStyle w:val="ListParagraph"/>
        <w:rPr>
          <w:lang w:val="en-US"/>
        </w:rPr>
      </w:pPr>
      <w:r>
        <w:rPr>
          <w:lang w:val="en-US"/>
        </w:rPr>
        <w:t>URL: http://localhost:5000/users</w:t>
      </w:r>
    </w:p>
    <w:p w14:paraId="5CA7F220" w14:textId="75F53B83" w:rsidR="00AF7D64" w:rsidRDefault="00AF7D64" w:rsidP="00AF7D64">
      <w:pPr>
        <w:ind w:left="720"/>
        <w:rPr>
          <w:lang w:val="en-US"/>
        </w:rPr>
      </w:pPr>
      <w:r>
        <w:rPr>
          <w:lang w:val="en-US"/>
        </w:rPr>
        <w:t>Input: username and password, passed from the login.html file from the project folder using http post method.</w:t>
      </w:r>
    </w:p>
    <w:p w14:paraId="33B10408" w14:textId="4ABCC1B4" w:rsidR="00AF7D64" w:rsidRPr="00AF7D64" w:rsidRDefault="00AF7D64" w:rsidP="00AF7D64">
      <w:pPr>
        <w:ind w:left="720"/>
        <w:rPr>
          <w:lang w:val="en-US"/>
        </w:rPr>
      </w:pPr>
      <w:r>
        <w:rPr>
          <w:lang w:val="en-US"/>
        </w:rPr>
        <w:t>Output: Stores the credential to the users.txt file in the project home folder.</w:t>
      </w:r>
    </w:p>
    <w:p w14:paraId="35661456" w14:textId="759C53A8" w:rsidR="00AF7D64" w:rsidRDefault="00AF7D64" w:rsidP="00AF7D6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ndpoint to retrieve database schema: This endpoint displays the database name, name and column details of all tables in the database. </w:t>
      </w:r>
    </w:p>
    <w:p w14:paraId="49C42975" w14:textId="77777777" w:rsidR="00903B84" w:rsidRDefault="003E72A3" w:rsidP="00903B84">
      <w:pPr>
        <w:ind w:left="720"/>
        <w:rPr>
          <w:lang w:val="en-US"/>
        </w:rPr>
      </w:pPr>
      <w:r>
        <w:rPr>
          <w:lang w:val="en-US"/>
        </w:rPr>
        <w:t xml:space="preserve">URL: </w:t>
      </w:r>
      <w:hyperlink r:id="rId5" w:history="1">
        <w:r w:rsidR="00903B84" w:rsidRPr="00380DE9">
          <w:rPr>
            <w:rStyle w:val="Hyperlink"/>
            <w:lang w:val="en-US"/>
          </w:rPr>
          <w:t>http://localhost:5000/schema/&lt;dbname</w:t>
        </w:r>
      </w:hyperlink>
      <w:r>
        <w:rPr>
          <w:lang w:val="en-US"/>
        </w:rPr>
        <w:t>&gt;</w:t>
      </w:r>
      <w:r w:rsidR="00903B84">
        <w:rPr>
          <w:lang w:val="en-US"/>
        </w:rPr>
        <w:t xml:space="preserve"> </w:t>
      </w:r>
    </w:p>
    <w:p w14:paraId="7B346271" w14:textId="3DD25999" w:rsidR="00AF7D64" w:rsidRDefault="00AF7D64" w:rsidP="00903B84">
      <w:pPr>
        <w:ind w:left="720"/>
        <w:rPr>
          <w:lang w:val="en-US"/>
        </w:rPr>
      </w:pPr>
      <w:r>
        <w:rPr>
          <w:lang w:val="en-US"/>
        </w:rPr>
        <w:t xml:space="preserve">Input: </w:t>
      </w:r>
      <w:r w:rsidR="003E72A3">
        <w:rPr>
          <w:lang w:val="en-US"/>
        </w:rPr>
        <w:t xml:space="preserve">MySQL </w:t>
      </w:r>
      <w:r>
        <w:rPr>
          <w:lang w:val="en-US"/>
        </w:rPr>
        <w:t>database name passed as</w:t>
      </w:r>
      <w:r w:rsidR="003E72A3" w:rsidRPr="003E72A3">
        <w:rPr>
          <w:lang w:val="en-US"/>
        </w:rPr>
        <w:t xml:space="preserve"> </w:t>
      </w:r>
      <w:r w:rsidR="003E72A3">
        <w:rPr>
          <w:lang w:val="en-US"/>
        </w:rPr>
        <w:t>flask route</w:t>
      </w:r>
      <w:r w:rsidR="003E72A3">
        <w:rPr>
          <w:lang w:val="en-US"/>
        </w:rPr>
        <w:t xml:space="preserve"> parameter</w:t>
      </w:r>
      <w:r>
        <w:rPr>
          <w:lang w:val="en-US"/>
        </w:rPr>
        <w:t xml:space="preserve"> </w:t>
      </w:r>
    </w:p>
    <w:p w14:paraId="2BE41BDC" w14:textId="0B2C453D" w:rsidR="003E72A3" w:rsidRDefault="003E72A3" w:rsidP="00AF7D64">
      <w:pPr>
        <w:pStyle w:val="ListParagraph"/>
        <w:rPr>
          <w:lang w:val="en-US"/>
        </w:rPr>
      </w:pPr>
      <w:r>
        <w:rPr>
          <w:lang w:val="en-US"/>
        </w:rPr>
        <w:t xml:space="preserve">Output: Start with the database name and then one by one following details of each table </w:t>
      </w:r>
    </w:p>
    <w:p w14:paraId="5D0F21A9" w14:textId="3D98E4A6" w:rsidR="003E72A3" w:rsidRDefault="003E72A3" w:rsidP="003E72A3">
      <w:pPr>
        <w:pStyle w:val="ListParagraph"/>
        <w:ind w:left="1440"/>
        <w:rPr>
          <w:lang w:val="en-US"/>
        </w:rPr>
      </w:pPr>
      <w:r>
        <w:rPr>
          <w:lang w:val="en-US"/>
        </w:rPr>
        <w:t>1. Table name,</w:t>
      </w:r>
    </w:p>
    <w:p w14:paraId="4B2B2B2F" w14:textId="04FED609" w:rsidR="00AF7D64" w:rsidRDefault="003E72A3" w:rsidP="003E72A3">
      <w:pPr>
        <w:pStyle w:val="ListParagraph"/>
        <w:ind w:left="1440"/>
        <w:rPr>
          <w:lang w:val="en-US"/>
        </w:rPr>
      </w:pPr>
      <w:r>
        <w:rPr>
          <w:lang w:val="en-US"/>
        </w:rPr>
        <w:t xml:space="preserve">2. Column details of the table </w:t>
      </w:r>
    </w:p>
    <w:p w14:paraId="2CA59807" w14:textId="749AD046" w:rsidR="00AF7D64" w:rsidRDefault="003E72A3" w:rsidP="00AF7D6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ndpoint to search a table in database: This endpoint searches for a given table name in the given database. If the table is found it will display the column details of the table. </w:t>
      </w:r>
    </w:p>
    <w:p w14:paraId="25B15914" w14:textId="77777777" w:rsidR="00903B84" w:rsidRDefault="003E72A3" w:rsidP="00903B84">
      <w:pPr>
        <w:pStyle w:val="ListParagraph"/>
        <w:spacing w:line="360" w:lineRule="auto"/>
        <w:rPr>
          <w:lang w:val="en-US"/>
        </w:rPr>
      </w:pPr>
      <w:r>
        <w:rPr>
          <w:lang w:val="en-US"/>
        </w:rPr>
        <w:t xml:space="preserve">URL: </w:t>
      </w:r>
      <w:hyperlink r:id="rId6" w:history="1">
        <w:r w:rsidRPr="00380DE9">
          <w:rPr>
            <w:rStyle w:val="Hyperlink"/>
            <w:lang w:val="en-US"/>
          </w:rPr>
          <w:t>http://localhost:5000/table/&lt;dbname&gt;/&lt;tablename</w:t>
        </w:r>
      </w:hyperlink>
      <w:r>
        <w:rPr>
          <w:lang w:val="en-US"/>
        </w:rPr>
        <w:t>&gt;</w:t>
      </w:r>
      <w:r w:rsidR="00903B84">
        <w:rPr>
          <w:lang w:val="en-US"/>
        </w:rPr>
        <w:t xml:space="preserve"> </w:t>
      </w:r>
    </w:p>
    <w:p w14:paraId="09AF1EB0" w14:textId="3818ACFE" w:rsidR="003E72A3" w:rsidRDefault="003E72A3" w:rsidP="00903B84">
      <w:pPr>
        <w:pStyle w:val="ListParagraph"/>
        <w:spacing w:line="360" w:lineRule="auto"/>
        <w:rPr>
          <w:lang w:val="en-US"/>
        </w:rPr>
      </w:pPr>
      <w:r>
        <w:rPr>
          <w:lang w:val="en-US"/>
        </w:rPr>
        <w:t>Input: MySQL database name and a table name passed as flask route parameter</w:t>
      </w:r>
    </w:p>
    <w:p w14:paraId="65BB45F1" w14:textId="3E1F4AA2" w:rsidR="003E72A3" w:rsidRDefault="003E72A3" w:rsidP="00903B84">
      <w:pPr>
        <w:pStyle w:val="ListParagraph"/>
        <w:spacing w:after="0" w:line="240" w:lineRule="auto"/>
        <w:rPr>
          <w:lang w:val="en-US"/>
        </w:rPr>
      </w:pPr>
      <w:r>
        <w:rPr>
          <w:lang w:val="en-US"/>
        </w:rPr>
        <w:t>Output: It displays the column details of the table if it is found in the database, otherwise it</w:t>
      </w:r>
      <w:r w:rsidR="00903B84">
        <w:rPr>
          <w:lang w:val="en-US"/>
        </w:rPr>
        <w:t xml:space="preserve"> </w:t>
      </w:r>
      <w:r>
        <w:rPr>
          <w:lang w:val="en-US"/>
        </w:rPr>
        <w:t>displays</w:t>
      </w:r>
      <w:r w:rsidR="00903B84">
        <w:rPr>
          <w:lang w:val="en-US"/>
        </w:rPr>
        <w:t>:</w:t>
      </w:r>
      <w:r>
        <w:rPr>
          <w:lang w:val="en-US"/>
        </w:rPr>
        <w:t xml:space="preserve"> there is no table in the database with name &lt;tablename&gt;</w:t>
      </w:r>
    </w:p>
    <w:p w14:paraId="2AC49CE2" w14:textId="77777777" w:rsidR="003E72A3" w:rsidRPr="00AF7D64" w:rsidRDefault="003E72A3" w:rsidP="003E72A3">
      <w:pPr>
        <w:pStyle w:val="ListParagraph"/>
        <w:rPr>
          <w:lang w:val="en-US"/>
        </w:rPr>
      </w:pPr>
    </w:p>
    <w:p w14:paraId="009FE29C" w14:textId="77777777" w:rsidR="00AF7D64" w:rsidRDefault="00AF7D64">
      <w:pPr>
        <w:rPr>
          <w:lang w:val="en-US"/>
        </w:rPr>
      </w:pPr>
    </w:p>
    <w:p w14:paraId="61AF9B58" w14:textId="77777777" w:rsidR="00AF7D64" w:rsidRPr="00AF7D64" w:rsidRDefault="00AF7D64">
      <w:pPr>
        <w:rPr>
          <w:lang w:val="en-US"/>
        </w:rPr>
      </w:pPr>
    </w:p>
    <w:sectPr w:rsidR="00AF7D64" w:rsidRPr="00AF7D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131D0"/>
    <w:multiLevelType w:val="hybridMultilevel"/>
    <w:tmpl w:val="AE20A2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343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sDQ3NrAwNTUzNrVU0lEKTi0uzszPAykwrAUAjwGCHiwAAAA="/>
  </w:docVars>
  <w:rsids>
    <w:rsidRoot w:val="00C81881"/>
    <w:rsid w:val="001B5C99"/>
    <w:rsid w:val="001C43B8"/>
    <w:rsid w:val="001D0DFB"/>
    <w:rsid w:val="00271683"/>
    <w:rsid w:val="003E72A3"/>
    <w:rsid w:val="00484240"/>
    <w:rsid w:val="00903B84"/>
    <w:rsid w:val="00AF7D64"/>
    <w:rsid w:val="00C81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D4FE"/>
  <w15:chartTrackingRefBased/>
  <w15:docId w15:val="{41174F7A-3577-4899-8DAB-4460E72E8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7D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72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72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5000/table/%3cdbname%3e/%3ctablename" TargetMode="External"/><Relationship Id="rId5" Type="http://schemas.openxmlformats.org/officeDocument/2006/relationships/hyperlink" Target="http://localhost:5000/schema/%3cdbna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Mehta</dc:creator>
  <cp:keywords/>
  <dc:description/>
  <cp:lastModifiedBy>Hemant Mehta</cp:lastModifiedBy>
  <cp:revision>12</cp:revision>
  <cp:lastPrinted>2024-01-23T19:28:00Z</cp:lastPrinted>
  <dcterms:created xsi:type="dcterms:W3CDTF">2024-01-23T18:55:00Z</dcterms:created>
  <dcterms:modified xsi:type="dcterms:W3CDTF">2024-01-23T19:30:00Z</dcterms:modified>
</cp:coreProperties>
</file>